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552873" w14:textId="1A86EA73" w:rsidR="00404EF7" w:rsidRPr="00404EF7" w:rsidRDefault="00404EF7" w:rsidP="00404EF7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</w:pPr>
      <w:r w:rsidRPr="00404EF7"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  <w:t>Assignment-1</w:t>
      </w:r>
      <w:r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  <w:t xml:space="preserve"> </w:t>
      </w:r>
    </w:p>
    <w:p w14:paraId="458A0A86" w14:textId="37467076" w:rsidR="00404EF7" w:rsidRDefault="00404EF7" w:rsidP="00404EF7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5BC29743" w14:textId="77777777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fetch unique values of DEPARTMENT from Worker table.</w:t>
      </w:r>
    </w:p>
    <w:p w14:paraId="5331C459" w14:textId="77777777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3. Write an SQL query to show the last 5 record from a table.</w:t>
      </w:r>
    </w:p>
    <w:p w14:paraId="6A318704" w14:textId="27D2BE29" w:rsidR="00404EF7" w:rsidRPr="00404EF7" w:rsidRDefault="00404EF7" w:rsidP="00404EF7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  <w:t>Assignment-2</w:t>
      </w:r>
    </w:p>
    <w:p w14:paraId="58CB125A" w14:textId="6F4E3EF9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-1. Write an SQL query to print the first three characters </w:t>
      </w:r>
      <w:proofErr w:type="gramStart"/>
      <w:r>
        <w:rPr>
          <w:b w:val="0"/>
          <w:bCs w:val="0"/>
          <w:color w:val="444444"/>
          <w:spacing w:val="3"/>
        </w:rPr>
        <w:t>of  FIRST</w:t>
      </w:r>
      <w:proofErr w:type="gramEnd"/>
      <w:r>
        <w:rPr>
          <w:b w:val="0"/>
          <w:bCs w:val="0"/>
          <w:color w:val="444444"/>
          <w:spacing w:val="3"/>
        </w:rPr>
        <w:t>_NAME from Worker table.</w:t>
      </w:r>
    </w:p>
    <w:p w14:paraId="018BF60B" w14:textId="77777777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 Q-2. Write an SQL query to find the position of the alphabet (‘a’) in the first name column ‘Amitabh’ from Worker table.</w:t>
      </w:r>
    </w:p>
    <w:p w14:paraId="716AB452" w14:textId="77777777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3. Write an SQL query to print the name of employees having the highest salary in each department.</w:t>
      </w:r>
    </w:p>
    <w:p w14:paraId="5AD5ED5B" w14:textId="24D77C50" w:rsidR="00404EF7" w:rsidRPr="00404EF7" w:rsidRDefault="00404EF7" w:rsidP="00404EF7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  <w:t>Assignment-3</w:t>
      </w:r>
      <w:r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  <w:t xml:space="preserve"> </w:t>
      </w:r>
    </w:p>
    <w:p w14:paraId="2E6C0DCF" w14:textId="581EDC3E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the FIRST_NAME from Worker table after removing white spaces from the right side.</w:t>
      </w:r>
    </w:p>
    <w:p w14:paraId="025A7773" w14:textId="77777777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hat fetches the unique values of DEPARTMENT from Worker table and prints its length.</w:t>
      </w:r>
    </w:p>
    <w:p w14:paraId="63A5218F" w14:textId="77777777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79C8D7CF" w14:textId="23286B08" w:rsidR="00404EF7" w:rsidRPr="00404EF7" w:rsidRDefault="00404EF7" w:rsidP="00404EF7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  <w:t>Assignment-4</w:t>
      </w:r>
    </w:p>
    <w:p w14:paraId="4DC68D49" w14:textId="609ED723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the FIRST_NAME from Worker table after replacing ‘a’ with ‘A’.</w:t>
      </w:r>
    </w:p>
    <w:p w14:paraId="5526FF29" w14:textId="77777777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print all Worker details from the Worker table order by FIRST_NAME Ascending and DEPARTMENT Descending.</w:t>
      </w:r>
    </w:p>
    <w:p w14:paraId="6F903494" w14:textId="77777777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3. Write an SQL query to fetch the names of workers who earn the highest salary.</w:t>
      </w:r>
    </w:p>
    <w:p w14:paraId="08B1BAF3" w14:textId="77777777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ABD4638" w14:textId="77777777" w:rsidR="007B2769" w:rsidRDefault="007B2769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  <w:sz w:val="32"/>
          <w:szCs w:val="32"/>
          <w:u w:val="single"/>
        </w:rPr>
      </w:pPr>
    </w:p>
    <w:p w14:paraId="65B227C4" w14:textId="77777777" w:rsidR="007B2769" w:rsidRDefault="007B2769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  <w:sz w:val="32"/>
          <w:szCs w:val="32"/>
          <w:u w:val="single"/>
        </w:rPr>
      </w:pPr>
    </w:p>
    <w:p w14:paraId="48B0539F" w14:textId="79C3C038" w:rsidR="00404EF7" w:rsidRP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bookmarkStart w:id="0" w:name="_GoBack"/>
      <w:bookmarkEnd w:id="0"/>
      <w:r w:rsidRPr="00404EF7">
        <w:rPr>
          <w:color w:val="444444"/>
          <w:spacing w:val="3"/>
          <w:sz w:val="32"/>
          <w:szCs w:val="32"/>
          <w:u w:val="single"/>
        </w:rPr>
        <w:lastRenderedPageBreak/>
        <w:t>Assignment-5</w:t>
      </w:r>
      <w:r w:rsidRPr="00404EF7">
        <w:rPr>
          <w:color w:val="444444"/>
          <w:spacing w:val="3"/>
          <w:sz w:val="32"/>
          <w:szCs w:val="32"/>
          <w:u w:val="single"/>
        </w:rPr>
        <w:t xml:space="preserve"> </w:t>
      </w:r>
    </w:p>
    <w:p w14:paraId="3632190E" w14:textId="7A94998E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details of workers excluding first names, “</w:t>
      </w:r>
      <w:proofErr w:type="spellStart"/>
      <w:r>
        <w:rPr>
          <w:b w:val="0"/>
          <w:bCs w:val="0"/>
          <w:color w:val="444444"/>
          <w:spacing w:val="3"/>
        </w:rPr>
        <w:t>Vipul</w:t>
      </w:r>
      <w:proofErr w:type="spellEnd"/>
      <w:r>
        <w:rPr>
          <w:b w:val="0"/>
          <w:bCs w:val="0"/>
          <w:color w:val="444444"/>
          <w:spacing w:val="3"/>
        </w:rPr>
        <w:t>” and “Satish” from Worker table.</w:t>
      </w:r>
    </w:p>
    <w:p w14:paraId="3AF80454" w14:textId="77777777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print details of the Workers whose FIRST_NAME ends with ‘h’ and contains six alphabets.</w:t>
      </w:r>
    </w:p>
    <w:p w14:paraId="57CAE6FA" w14:textId="77777777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255DB7C6" w14:textId="2CF623AF" w:rsidR="00404EF7" w:rsidRPr="00404EF7" w:rsidRDefault="00404EF7" w:rsidP="00404EF7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  <w:t>Assignment-6</w:t>
      </w:r>
      <w:r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  <w:t xml:space="preserve"> </w:t>
      </w:r>
    </w:p>
    <w:p w14:paraId="4C0E6200" w14:textId="7B155DAB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5ED26FCB" w14:textId="77777777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4A1797C3" w14:textId="77777777" w:rsidR="00404EF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612414BA" w14:textId="4FF7938A" w:rsidR="00404EF7" w:rsidRPr="00404EF7" w:rsidRDefault="00404EF7" w:rsidP="00404EF7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  <w:t>Assignment-7</w:t>
      </w:r>
      <w:r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  <w:t xml:space="preserve"> </w:t>
      </w:r>
    </w:p>
    <w:p w14:paraId="42E07A70" w14:textId="70E8B87C" w:rsidR="00404EF7" w:rsidRPr="007A1BB7" w:rsidRDefault="00404EF7" w:rsidP="00404E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63DA41AC" w14:textId="77777777" w:rsidR="007B2769" w:rsidRDefault="00404EF7" w:rsidP="007B276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508763EC" w14:textId="78D3791D" w:rsidR="007B2769" w:rsidRPr="007B2769" w:rsidRDefault="007B2769" w:rsidP="007B276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7B2769">
        <w:rPr>
          <w:color w:val="444444"/>
          <w:spacing w:val="3"/>
          <w:sz w:val="32"/>
          <w:szCs w:val="32"/>
          <w:u w:val="single"/>
        </w:rPr>
        <w:t xml:space="preserve">Assignment-8 </w:t>
      </w:r>
    </w:p>
    <w:p w14:paraId="75113C35" w14:textId="77777777" w:rsidR="007B2769" w:rsidRDefault="007B2769" w:rsidP="007B276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313FB78A" w14:textId="77777777" w:rsidR="007B2769" w:rsidRDefault="007B2769" w:rsidP="007B276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6. Write an SQL query to show records from one table that another table does not have</w:t>
      </w:r>
    </w:p>
    <w:p w14:paraId="490F0333" w14:textId="37519704" w:rsidR="007B2769" w:rsidRDefault="007B2769" w:rsidP="007B2769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  <w:t>Assignment-9</w:t>
      </w:r>
    </w:p>
    <w:p w14:paraId="3C4A6DF5" w14:textId="0998E17C" w:rsidR="00404EF7" w:rsidRPr="007B2769" w:rsidRDefault="00404EF7" w:rsidP="007B2769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32"/>
          <w:szCs w:val="32"/>
          <w:u w:val="single"/>
          <w:lang w:eastAsia="en-IN"/>
        </w:rPr>
      </w:pPr>
      <w:r w:rsidRPr="007B2769">
        <w:rPr>
          <w:bCs/>
          <w:color w:val="444444"/>
          <w:spacing w:val="3"/>
        </w:rPr>
        <w:t>Q-17.  Write an SQL query to show the top n (say 10) records of a table.</w:t>
      </w:r>
      <w:r w:rsidRPr="007B2769">
        <w:rPr>
          <w:bCs/>
          <w:color w:val="444444"/>
          <w:spacing w:val="3"/>
        </w:rPr>
        <w:br/>
        <w:t>Q-18. Write an SQL query to determine the nth (say n=5) highest salary from a table.</w:t>
      </w:r>
    </w:p>
    <w:p w14:paraId="1BBB9531" w14:textId="4003A002" w:rsidR="00A33F25" w:rsidRPr="00404EF7" w:rsidRDefault="00A33F25" w:rsidP="00A33F25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  <w:t>Assignment-10</w:t>
      </w:r>
      <w:r>
        <w:rPr>
          <w:rFonts w:ascii="Times New Roman" w:eastAsia="Times New Roman" w:hAnsi="Times New Roman" w:cs="Times New Roman"/>
          <w:b/>
          <w:color w:val="444444"/>
          <w:spacing w:val="3"/>
          <w:sz w:val="32"/>
          <w:szCs w:val="32"/>
          <w:u w:val="single"/>
          <w:lang w:eastAsia="en-IN"/>
        </w:rPr>
        <w:t xml:space="preserve"> </w:t>
      </w:r>
    </w:p>
    <w:p w14:paraId="5BDA6573" w14:textId="37C2153F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6472CB09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404EF7"/>
    <w:rsid w:val="007B2769"/>
    <w:rsid w:val="00A31028"/>
    <w:rsid w:val="00A33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91DEF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404EF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63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3</cp:revision>
  <dcterms:created xsi:type="dcterms:W3CDTF">2021-05-26T23:36:00Z</dcterms:created>
  <dcterms:modified xsi:type="dcterms:W3CDTF">2021-05-26T23:41:00Z</dcterms:modified>
</cp:coreProperties>
</file>